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15E2" w:rsidRPr="001F3011" w:rsidRDefault="001F3011" w:rsidP="00D315E2">
      <w:pPr>
        <w:spacing w:after="0" w:line="240" w:lineRule="auto"/>
        <w:rPr>
          <w:b/>
          <w:sz w:val="24"/>
          <w:szCs w:val="20"/>
        </w:rPr>
      </w:pPr>
      <w:bookmarkStart w:id="0" w:name="_GoBack"/>
      <w:bookmarkStart w:id="1" w:name="_Hlk36042180"/>
      <w:bookmarkEnd w:id="0"/>
      <w:r w:rsidRPr="001F3011">
        <w:rPr>
          <w:b/>
          <w:sz w:val="24"/>
          <w:szCs w:val="20"/>
        </w:rPr>
        <w:t xml:space="preserve">Figure 1 </w:t>
      </w:r>
      <w:r w:rsidR="00D315E2" w:rsidRPr="001F3011">
        <w:rPr>
          <w:b/>
          <w:sz w:val="24"/>
          <w:szCs w:val="20"/>
        </w:rPr>
        <w:t>Patient and Family Survey Questions</w:t>
      </w:r>
      <w:r w:rsidRPr="001F3011">
        <w:rPr>
          <w:b/>
          <w:sz w:val="24"/>
          <w:szCs w:val="20"/>
        </w:rPr>
        <w:t xml:space="preserve"> </w:t>
      </w:r>
      <w:r>
        <w:rPr>
          <w:b/>
          <w:sz w:val="24"/>
          <w:szCs w:val="20"/>
        </w:rPr>
        <w:t>(</w:t>
      </w:r>
      <w:r w:rsidRPr="001F3011">
        <w:rPr>
          <w:b/>
          <w:sz w:val="24"/>
          <w:szCs w:val="20"/>
        </w:rPr>
        <w:t>Supplemental Digital Content</w:t>
      </w:r>
      <w:r>
        <w:rPr>
          <w:b/>
          <w:sz w:val="24"/>
          <w:szCs w:val="20"/>
        </w:rPr>
        <w:t>)</w:t>
      </w:r>
    </w:p>
    <w:p w:rsidR="00D315E2" w:rsidRPr="001F3011" w:rsidRDefault="00D315E2" w:rsidP="00D315E2">
      <w:pPr>
        <w:spacing w:after="0" w:line="240" w:lineRule="auto"/>
        <w:rPr>
          <w:sz w:val="20"/>
          <w:szCs w:val="20"/>
        </w:rPr>
      </w:pPr>
    </w:p>
    <w:bookmarkEnd w:id="1"/>
    <w:p w:rsidR="00D315E2" w:rsidRPr="00C0602E" w:rsidRDefault="00D315E2" w:rsidP="00D315E2">
      <w:pPr>
        <w:rPr>
          <w:b/>
          <w:sz w:val="20"/>
          <w:szCs w:val="20"/>
          <w:u w:val="single"/>
        </w:rPr>
      </w:pPr>
      <w:r w:rsidRPr="00F9327E">
        <w:rPr>
          <w:b/>
          <w:sz w:val="20"/>
          <w:szCs w:val="20"/>
          <w:u w:val="single"/>
        </w:rPr>
        <w:t>Patien</w:t>
      </w:r>
      <w:r>
        <w:rPr>
          <w:b/>
          <w:sz w:val="20"/>
          <w:szCs w:val="20"/>
          <w:u w:val="single"/>
        </w:rPr>
        <w:t>t Satisfaction Survey Questions</w:t>
      </w:r>
    </w:p>
    <w:p w:rsidR="00D315E2" w:rsidRPr="00BB5C9D" w:rsidRDefault="00D315E2" w:rsidP="00D315E2">
      <w:pPr>
        <w:rPr>
          <w:sz w:val="20"/>
        </w:rPr>
      </w:pPr>
      <w:r>
        <w:rPr>
          <w:sz w:val="20"/>
        </w:rPr>
        <w:t>Instructions to participants:</w:t>
      </w:r>
    </w:p>
    <w:p w:rsidR="00D315E2" w:rsidRPr="00C0602E" w:rsidRDefault="00D315E2" w:rsidP="00D315E2">
      <w:pPr>
        <w:rPr>
          <w:sz w:val="20"/>
        </w:rPr>
      </w:pPr>
      <w:r w:rsidRPr="00BB5C9D">
        <w:rPr>
          <w:sz w:val="20"/>
        </w:rPr>
        <w:t>In the following questions, please identify the best res</w:t>
      </w:r>
      <w:r>
        <w:rPr>
          <w:sz w:val="20"/>
        </w:rPr>
        <w:t>ponse that reflects your view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48"/>
        <w:gridCol w:w="2266"/>
        <w:gridCol w:w="2354"/>
        <w:gridCol w:w="2274"/>
      </w:tblGrid>
      <w:tr w:rsidR="00D315E2" w:rsidTr="008256B1">
        <w:tc>
          <w:tcPr>
            <w:tcW w:w="2463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ticipant Number</w:t>
            </w:r>
          </w:p>
        </w:tc>
        <w:tc>
          <w:tcPr>
            <w:tcW w:w="2463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  <w:tc>
          <w:tcPr>
            <w:tcW w:w="2464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Date of Interview</w:t>
            </w:r>
          </w:p>
        </w:tc>
        <w:tc>
          <w:tcPr>
            <w:tcW w:w="2464" w:type="dxa"/>
            <w:shd w:val="clear" w:color="auto" w:fill="auto"/>
          </w:tcPr>
          <w:p w:rsidR="00D315E2" w:rsidRPr="00BB5C9D" w:rsidRDefault="00D315E2" w:rsidP="008256B1">
            <w:pPr>
              <w:rPr>
                <w:sz w:val="18"/>
                <w:szCs w:val="18"/>
              </w:rPr>
            </w:pPr>
          </w:p>
        </w:tc>
      </w:tr>
      <w:tr w:rsidR="00D315E2" w:rsidTr="008256B1">
        <w:tc>
          <w:tcPr>
            <w:tcW w:w="9854" w:type="dxa"/>
            <w:gridSpan w:val="4"/>
            <w:shd w:val="clear" w:color="auto" w:fill="F2F2F2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Did you contact the Trauma Service during your admission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3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Yes</w:t>
            </w:r>
          </w:p>
          <w:p w:rsidR="00D315E2" w:rsidRPr="00F9327E" w:rsidRDefault="00D315E2" w:rsidP="008256B1">
            <w:pPr>
              <w:numPr>
                <w:ilvl w:val="0"/>
                <w:numId w:val="3"/>
              </w:numPr>
              <w:spacing w:after="0" w:line="240" w:lineRule="auto"/>
              <w:rPr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No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If so, please can you explain what the reason was for contacting the Trauma Service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</w:tr>
      <w:tr w:rsidR="00D315E2" w:rsidTr="008256B1">
        <w:tc>
          <w:tcPr>
            <w:tcW w:w="9854" w:type="dxa"/>
            <w:gridSpan w:val="4"/>
            <w:shd w:val="clear" w:color="auto" w:fill="F2F2F2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b/>
                <w:sz w:val="20"/>
                <w:szCs w:val="20"/>
              </w:rPr>
              <w:t>Satisfaction with Care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ere you with how often the Trauma Service communicated to you about your condition?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ind w:left="714" w:hanging="357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ind w:left="714" w:hanging="357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ind w:left="714" w:hanging="357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ind w:left="714" w:hanging="357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ind w:left="714" w:hanging="357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here y</w:t>
            </w:r>
            <w:r>
              <w:rPr>
                <w:sz w:val="20"/>
                <w:szCs w:val="20"/>
              </w:rPr>
              <w:t xml:space="preserve">ou with the way that the Trauma </w:t>
            </w:r>
            <w:r w:rsidRPr="00F9327E">
              <w:rPr>
                <w:sz w:val="20"/>
                <w:szCs w:val="20"/>
              </w:rPr>
              <w:t>Service provided links to other services for you such as Social work, Physiotherapy, Occupational Therapists, Dietician etc?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9854" w:type="dxa"/>
            <w:gridSpan w:val="4"/>
            <w:shd w:val="clear" w:color="auto" w:fill="F2F2F2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b/>
                <w:sz w:val="20"/>
                <w:szCs w:val="20"/>
              </w:rPr>
              <w:t>Information Needs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ere you with how well the Trauma Service staff provided you with explanations that you understood?</w:t>
            </w:r>
          </w:p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ere you with how well the Trauma Service staff informed you of what was happening to you and why things were being done?</w:t>
            </w:r>
          </w:p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ere you with how well the Trauma Service staff demonstrated courtesy, respect and compassion to you?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are you with how well the Trauma Service staff provided consistent information?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Did you co</w:t>
            </w:r>
            <w:r>
              <w:rPr>
                <w:sz w:val="20"/>
                <w:szCs w:val="20"/>
              </w:rPr>
              <w:t>ntact the Trauma Service since your discharge</w:t>
            </w:r>
            <w:r w:rsidRPr="00F9327E">
              <w:rPr>
                <w:sz w:val="20"/>
                <w:szCs w:val="20"/>
              </w:rPr>
              <w:t>?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4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Yes</w:t>
            </w:r>
          </w:p>
          <w:p w:rsidR="00D315E2" w:rsidRPr="00F9327E" w:rsidRDefault="00D315E2" w:rsidP="008256B1">
            <w:pPr>
              <w:numPr>
                <w:ilvl w:val="0"/>
                <w:numId w:val="4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No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 xml:space="preserve">If so, please can you explain what the reason was for </w:t>
            </w:r>
            <w:r w:rsidRPr="00F9327E">
              <w:rPr>
                <w:sz w:val="20"/>
                <w:szCs w:val="20"/>
              </w:rPr>
              <w:lastRenderedPageBreak/>
              <w:t>contacting the Trauma Service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ind w:left="720"/>
              <w:rPr>
                <w:sz w:val="20"/>
                <w:szCs w:val="20"/>
              </w:rPr>
            </w:pP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How satisfied are you with the discharge information you were provided with?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C63396" w:rsidRDefault="00D315E2" w:rsidP="008256B1">
            <w:pPr>
              <w:ind w:left="720"/>
              <w:rPr>
                <w:color w:val="808080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gridSpan w:val="2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Please can you add any comments or suggestions that you feel may be helpful to the staff of this hospital</w:t>
            </w:r>
          </w:p>
        </w:tc>
        <w:tc>
          <w:tcPr>
            <w:tcW w:w="4928" w:type="dxa"/>
            <w:gridSpan w:val="2"/>
            <w:shd w:val="clear" w:color="auto" w:fill="auto"/>
          </w:tcPr>
          <w:p w:rsidR="00D315E2" w:rsidRPr="00F9327E" w:rsidRDefault="00D315E2" w:rsidP="008256B1">
            <w:pPr>
              <w:ind w:left="720"/>
              <w:rPr>
                <w:sz w:val="20"/>
                <w:szCs w:val="20"/>
              </w:rPr>
            </w:pPr>
          </w:p>
        </w:tc>
      </w:tr>
    </w:tbl>
    <w:p w:rsidR="00D315E2" w:rsidRDefault="00D315E2" w:rsidP="00D315E2">
      <w:pPr>
        <w:rPr>
          <w:b/>
          <w:u w:val="single"/>
        </w:rPr>
      </w:pPr>
    </w:p>
    <w:p w:rsidR="00D315E2" w:rsidRDefault="00D315E2" w:rsidP="00D315E2">
      <w:pPr>
        <w:rPr>
          <w:sz w:val="20"/>
        </w:rPr>
      </w:pPr>
      <w:r>
        <w:rPr>
          <w:b/>
          <w:u w:val="single"/>
        </w:rPr>
        <w:t>Family</w:t>
      </w:r>
      <w:r w:rsidRPr="00E76B93">
        <w:rPr>
          <w:b/>
          <w:u w:val="single"/>
        </w:rPr>
        <w:t xml:space="preserve"> Satisfaction Survey Ques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48"/>
        <w:gridCol w:w="2276"/>
        <w:gridCol w:w="2341"/>
        <w:gridCol w:w="2277"/>
      </w:tblGrid>
      <w:tr w:rsidR="00D315E2" w:rsidRPr="001B2059" w:rsidTr="008256B1">
        <w:tc>
          <w:tcPr>
            <w:tcW w:w="2463" w:type="dxa"/>
            <w:shd w:val="clear" w:color="auto" w:fill="auto"/>
          </w:tcPr>
          <w:p w:rsidR="00D315E2" w:rsidRPr="001B2059" w:rsidRDefault="00D315E2" w:rsidP="008256B1">
            <w:pPr>
              <w:rPr>
                <w:sz w:val="20"/>
              </w:rPr>
            </w:pPr>
            <w:r w:rsidRPr="001B2059">
              <w:rPr>
                <w:sz w:val="20"/>
              </w:rPr>
              <w:t>Participant Number</w:t>
            </w:r>
          </w:p>
        </w:tc>
        <w:tc>
          <w:tcPr>
            <w:tcW w:w="2463" w:type="dxa"/>
            <w:shd w:val="clear" w:color="auto" w:fill="auto"/>
          </w:tcPr>
          <w:p w:rsidR="00D315E2" w:rsidRPr="001B2059" w:rsidRDefault="00D315E2" w:rsidP="008256B1">
            <w:pPr>
              <w:rPr>
                <w:sz w:val="20"/>
              </w:rPr>
            </w:pPr>
          </w:p>
        </w:tc>
        <w:tc>
          <w:tcPr>
            <w:tcW w:w="2464" w:type="dxa"/>
            <w:shd w:val="clear" w:color="auto" w:fill="auto"/>
          </w:tcPr>
          <w:p w:rsidR="00D315E2" w:rsidRPr="001B2059" w:rsidRDefault="00D315E2" w:rsidP="008256B1">
            <w:pPr>
              <w:rPr>
                <w:sz w:val="20"/>
              </w:rPr>
            </w:pPr>
            <w:r w:rsidRPr="001B2059">
              <w:rPr>
                <w:sz w:val="20"/>
              </w:rPr>
              <w:t>Date of Interview</w:t>
            </w:r>
          </w:p>
        </w:tc>
        <w:tc>
          <w:tcPr>
            <w:tcW w:w="2464" w:type="dxa"/>
            <w:shd w:val="clear" w:color="auto" w:fill="auto"/>
          </w:tcPr>
          <w:p w:rsidR="00D315E2" w:rsidRPr="001B2059" w:rsidRDefault="00D315E2" w:rsidP="008256B1">
            <w:pPr>
              <w:rPr>
                <w:sz w:val="20"/>
              </w:rPr>
            </w:pPr>
          </w:p>
        </w:tc>
      </w:tr>
    </w:tbl>
    <w:p w:rsidR="00D315E2" w:rsidRDefault="00D315E2" w:rsidP="00D315E2">
      <w:pPr>
        <w:rPr>
          <w:sz w:val="20"/>
        </w:rPr>
      </w:pPr>
    </w:p>
    <w:p w:rsidR="00D315E2" w:rsidRDefault="00D315E2" w:rsidP="00D315E2">
      <w:pPr>
        <w:rPr>
          <w:sz w:val="20"/>
        </w:rPr>
      </w:pPr>
      <w:r w:rsidRPr="00BB5C9D">
        <w:rPr>
          <w:sz w:val="20"/>
        </w:rPr>
        <w:t>Instructions to participants:</w:t>
      </w:r>
    </w:p>
    <w:p w:rsidR="00D315E2" w:rsidRDefault="00D315E2" w:rsidP="00D315E2">
      <w:pPr>
        <w:rPr>
          <w:sz w:val="20"/>
        </w:rPr>
      </w:pPr>
      <w:r>
        <w:rPr>
          <w:sz w:val="20"/>
        </w:rPr>
        <w:t>Please answer the following questions to help us know a little about your relationship to the patient:</w:t>
      </w:r>
    </w:p>
    <w:p w:rsidR="00D315E2" w:rsidRDefault="00D315E2" w:rsidP="00D315E2">
      <w:pPr>
        <w:rPr>
          <w:sz w:val="20"/>
        </w:rPr>
      </w:pPr>
      <w:r>
        <w:rPr>
          <w:sz w:val="20"/>
        </w:rPr>
        <w:t>Are you:</w:t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5"/>
        </w:numPr>
        <w:spacing w:after="0" w:line="240" w:lineRule="auto"/>
        <w:rPr>
          <w:sz w:val="20"/>
        </w:rPr>
      </w:pPr>
      <w:r>
        <w:rPr>
          <w:sz w:val="20"/>
        </w:rPr>
        <w:t>Mal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5"/>
        </w:numPr>
        <w:spacing w:after="0" w:line="240" w:lineRule="auto"/>
        <w:rPr>
          <w:sz w:val="20"/>
        </w:rPr>
      </w:pPr>
      <w:r>
        <w:rPr>
          <w:sz w:val="20"/>
        </w:rPr>
        <w:t>Female</w:t>
      </w:r>
    </w:p>
    <w:p w:rsidR="00D315E2" w:rsidRDefault="00D315E2" w:rsidP="00D315E2">
      <w:pPr>
        <w:rPr>
          <w:sz w:val="20"/>
        </w:rPr>
      </w:pPr>
    </w:p>
    <w:p w:rsidR="00D315E2" w:rsidRDefault="00D315E2" w:rsidP="00D315E2">
      <w:pPr>
        <w:rPr>
          <w:sz w:val="20"/>
        </w:rPr>
      </w:pPr>
      <w:r>
        <w:rPr>
          <w:sz w:val="20"/>
        </w:rPr>
        <w:t>Do you live with the patient?</w:t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6"/>
        </w:numPr>
        <w:spacing w:after="0" w:line="240" w:lineRule="auto"/>
        <w:rPr>
          <w:sz w:val="20"/>
        </w:rPr>
      </w:pPr>
      <w:r>
        <w:rPr>
          <w:sz w:val="20"/>
        </w:rPr>
        <w:t>Yes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6"/>
        </w:numPr>
        <w:spacing w:after="0" w:line="240" w:lineRule="auto"/>
        <w:rPr>
          <w:sz w:val="20"/>
        </w:rPr>
      </w:pPr>
      <w:r>
        <w:rPr>
          <w:sz w:val="20"/>
        </w:rPr>
        <w:t>No</w:t>
      </w:r>
    </w:p>
    <w:p w:rsidR="00D315E2" w:rsidRDefault="00D315E2" w:rsidP="00D315E2">
      <w:pPr>
        <w:rPr>
          <w:sz w:val="20"/>
        </w:rPr>
      </w:pPr>
    </w:p>
    <w:p w:rsidR="00D315E2" w:rsidRDefault="00D315E2" w:rsidP="00D315E2">
      <w:pPr>
        <w:rPr>
          <w:sz w:val="20"/>
        </w:rPr>
      </w:pPr>
      <w:r>
        <w:rPr>
          <w:sz w:val="20"/>
        </w:rPr>
        <w:t>If no, where do you live?</w:t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7"/>
        </w:numPr>
        <w:spacing w:after="0" w:line="240" w:lineRule="auto"/>
        <w:rPr>
          <w:sz w:val="20"/>
        </w:rPr>
      </w:pPr>
      <w:r>
        <w:rPr>
          <w:sz w:val="20"/>
        </w:rPr>
        <w:t>Gold Coast</w:t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7"/>
        </w:numPr>
        <w:spacing w:after="0" w:line="240" w:lineRule="auto"/>
        <w:rPr>
          <w:sz w:val="20"/>
        </w:rPr>
      </w:pPr>
      <w:r>
        <w:rPr>
          <w:sz w:val="20"/>
        </w:rPr>
        <w:t>Out of Town</w:t>
      </w:r>
    </w:p>
    <w:p w:rsidR="00D315E2" w:rsidRDefault="00D315E2" w:rsidP="00D315E2">
      <w:pPr>
        <w:rPr>
          <w:sz w:val="20"/>
        </w:rPr>
      </w:pPr>
    </w:p>
    <w:p w:rsidR="00D315E2" w:rsidRDefault="00D315E2" w:rsidP="00D315E2">
      <w:pPr>
        <w:rPr>
          <w:sz w:val="20"/>
        </w:rPr>
      </w:pPr>
      <w:r>
        <w:rPr>
          <w:sz w:val="20"/>
        </w:rPr>
        <w:t>You are the patients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>
        <w:rPr>
          <w:sz w:val="20"/>
        </w:rPr>
        <w:t>Wife</w:t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>
        <w:rPr>
          <w:sz w:val="20"/>
        </w:rPr>
        <w:t>Husband</w:t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>
        <w:rPr>
          <w:sz w:val="20"/>
        </w:rPr>
        <w:t>Partner</w:t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>
        <w:rPr>
          <w:sz w:val="20"/>
        </w:rPr>
        <w:t>Mother</w:t>
      </w:r>
      <w:r>
        <w:rPr>
          <w:sz w:val="20"/>
        </w:rPr>
        <w:tab/>
      </w:r>
      <w:r>
        <w:rPr>
          <w:sz w:val="20"/>
        </w:rPr>
        <w:tab/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>
        <w:rPr>
          <w:sz w:val="20"/>
        </w:rPr>
        <w:t>Father</w:t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 w:rsidRPr="00F9327E">
        <w:rPr>
          <w:sz w:val="20"/>
        </w:rPr>
        <w:t>Sister</w:t>
      </w:r>
      <w:r w:rsidRPr="00F9327E">
        <w:rPr>
          <w:sz w:val="20"/>
        </w:rPr>
        <w:tab/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 w:rsidRPr="00F9327E">
        <w:rPr>
          <w:sz w:val="20"/>
        </w:rPr>
        <w:t>Brother</w:t>
      </w:r>
      <w:r w:rsidRPr="00F9327E">
        <w:rPr>
          <w:sz w:val="20"/>
        </w:rPr>
        <w:tab/>
      </w:r>
      <w:r w:rsidRPr="00F9327E">
        <w:rPr>
          <w:sz w:val="20"/>
        </w:rPr>
        <w:tab/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 w:rsidRPr="00F9327E">
        <w:rPr>
          <w:sz w:val="20"/>
        </w:rPr>
        <w:t>Daughter</w:t>
      </w:r>
      <w:r w:rsidRPr="00F9327E">
        <w:rPr>
          <w:sz w:val="20"/>
        </w:rPr>
        <w:tab/>
      </w:r>
    </w:p>
    <w:p w:rsidR="00D315E2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 w:rsidRPr="00F9327E">
        <w:rPr>
          <w:sz w:val="20"/>
        </w:rPr>
        <w:t>Son</w:t>
      </w:r>
      <w:r w:rsidRPr="00F9327E">
        <w:rPr>
          <w:sz w:val="20"/>
        </w:rPr>
        <w:tab/>
      </w:r>
      <w:r w:rsidRPr="00F9327E">
        <w:rPr>
          <w:sz w:val="20"/>
        </w:rPr>
        <w:tab/>
      </w:r>
      <w:r w:rsidRPr="00F9327E">
        <w:rPr>
          <w:sz w:val="20"/>
        </w:rPr>
        <w:tab/>
      </w:r>
      <w:r w:rsidRPr="00F9327E">
        <w:rPr>
          <w:sz w:val="20"/>
        </w:rPr>
        <w:tab/>
      </w:r>
      <w:r w:rsidRPr="00F9327E">
        <w:rPr>
          <w:sz w:val="20"/>
        </w:rPr>
        <w:tab/>
      </w:r>
      <w:r w:rsidRPr="00F9327E">
        <w:rPr>
          <w:sz w:val="20"/>
        </w:rPr>
        <w:tab/>
      </w:r>
      <w:r w:rsidRPr="00F9327E">
        <w:rPr>
          <w:sz w:val="20"/>
        </w:rPr>
        <w:tab/>
      </w:r>
      <w:r w:rsidRPr="00F9327E">
        <w:rPr>
          <w:sz w:val="20"/>
        </w:rPr>
        <w:tab/>
      </w:r>
    </w:p>
    <w:p w:rsidR="00D315E2" w:rsidRPr="00F9327E" w:rsidRDefault="00D315E2" w:rsidP="00D315E2">
      <w:pPr>
        <w:numPr>
          <w:ilvl w:val="0"/>
          <w:numId w:val="8"/>
        </w:numPr>
        <w:spacing w:after="0" w:line="240" w:lineRule="auto"/>
        <w:rPr>
          <w:sz w:val="20"/>
        </w:rPr>
      </w:pPr>
      <w:r w:rsidRPr="00F9327E">
        <w:rPr>
          <w:sz w:val="20"/>
        </w:rPr>
        <w:t>Other (please specify) …………</w:t>
      </w:r>
    </w:p>
    <w:p w:rsidR="00D315E2" w:rsidRDefault="00D315E2" w:rsidP="00D315E2">
      <w:r w:rsidRPr="00BB5C9D">
        <w:rPr>
          <w:sz w:val="20"/>
        </w:rPr>
        <w:t>In the following questions, please identify the best response that reflects your view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14"/>
        <w:gridCol w:w="4628"/>
      </w:tblGrid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Did you contact the Trauma Service during your admission</w:t>
            </w: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3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Yes</w:t>
            </w:r>
          </w:p>
          <w:p w:rsidR="00D315E2" w:rsidRPr="00F9327E" w:rsidRDefault="00D315E2" w:rsidP="008256B1">
            <w:pPr>
              <w:numPr>
                <w:ilvl w:val="0"/>
                <w:numId w:val="3"/>
              </w:numPr>
              <w:spacing w:after="0" w:line="240" w:lineRule="auto"/>
              <w:rPr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No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If so, please can you explain what the reason was for contacting the Trauma Service</w:t>
            </w: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</w:tr>
      <w:tr w:rsidR="00D315E2" w:rsidTr="008256B1">
        <w:tc>
          <w:tcPr>
            <w:tcW w:w="9854" w:type="dxa"/>
            <w:gridSpan w:val="2"/>
            <w:shd w:val="clear" w:color="auto" w:fill="F2F2F2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b/>
                <w:sz w:val="20"/>
                <w:szCs w:val="20"/>
              </w:rPr>
              <w:lastRenderedPageBreak/>
              <w:t>Satisfaction with Care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ere you with how often the Trauma Service communicated to you about your relatives’ condition?</w:t>
            </w: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here you with the way that the Trauma Service provided links to other services for your relative such as Social work, Physiotherapy, occupational therapists, dietician etc?</w:t>
            </w: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1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9854" w:type="dxa"/>
            <w:gridSpan w:val="2"/>
            <w:shd w:val="clear" w:color="auto" w:fill="F2F2F2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b/>
                <w:sz w:val="20"/>
                <w:szCs w:val="20"/>
              </w:rPr>
              <w:t>Information Needs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ere you with how well the Trauma Service staff provided you with explanations about your relative’s condition that you understood?</w:t>
            </w:r>
          </w:p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ere you with how well the Trauma Service staff informed you of what is happening to your relative and why things are being done?</w:t>
            </w:r>
          </w:p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were you with how well the Trauma Service staff demonstrated courtesy, respect and compassion to your relative?</w:t>
            </w: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How satisfied are you with how well the Trauma Service staff provided consistent information?</w:t>
            </w: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Did you cont</w:t>
            </w:r>
            <w:r>
              <w:rPr>
                <w:sz w:val="20"/>
                <w:szCs w:val="20"/>
              </w:rPr>
              <w:t>act the Trauma Service since your relative’s discharge?</w:t>
            </w:r>
          </w:p>
          <w:p w:rsidR="00D315E2" w:rsidRPr="00F9327E" w:rsidRDefault="00D315E2" w:rsidP="008256B1">
            <w:pPr>
              <w:rPr>
                <w:sz w:val="20"/>
                <w:szCs w:val="20"/>
              </w:rPr>
            </w:pP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4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Yes</w:t>
            </w:r>
          </w:p>
          <w:p w:rsidR="00D315E2" w:rsidRPr="00F9327E" w:rsidRDefault="00D315E2" w:rsidP="008256B1">
            <w:pPr>
              <w:numPr>
                <w:ilvl w:val="0"/>
                <w:numId w:val="4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No</w:t>
            </w:r>
          </w:p>
          <w:p w:rsidR="00D315E2" w:rsidRPr="00F9327E" w:rsidRDefault="00D315E2" w:rsidP="008256B1">
            <w:pPr>
              <w:numPr>
                <w:ilvl w:val="0"/>
                <w:numId w:val="4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 xml:space="preserve">If so, please can you explain what the reason was for contacting the Trauma </w:t>
            </w:r>
            <w:proofErr w:type="gramStart"/>
            <w:r w:rsidRPr="00F9327E">
              <w:rPr>
                <w:sz w:val="20"/>
                <w:szCs w:val="20"/>
              </w:rPr>
              <w:t>Service.</w:t>
            </w:r>
            <w:proofErr w:type="gramEnd"/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ind w:left="720"/>
              <w:rPr>
                <w:sz w:val="20"/>
                <w:szCs w:val="20"/>
              </w:rPr>
            </w:pP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satisfied are you with the discharge information you were provided with?</w:t>
            </w: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1 Excellent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2 Very Good</w:t>
            </w:r>
          </w:p>
          <w:p w:rsidR="00D315E2" w:rsidRPr="00F9327E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3 Good</w:t>
            </w:r>
          </w:p>
          <w:p w:rsidR="00D315E2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F9327E">
              <w:rPr>
                <w:color w:val="808080"/>
                <w:sz w:val="20"/>
                <w:szCs w:val="20"/>
              </w:rPr>
              <w:t>4 Fair</w:t>
            </w:r>
          </w:p>
          <w:p w:rsidR="00D315E2" w:rsidRPr="00C63396" w:rsidRDefault="00D315E2" w:rsidP="008256B1">
            <w:pPr>
              <w:numPr>
                <w:ilvl w:val="0"/>
                <w:numId w:val="2"/>
              </w:numPr>
              <w:spacing w:after="0" w:line="240" w:lineRule="auto"/>
              <w:rPr>
                <w:color w:val="808080"/>
                <w:sz w:val="20"/>
                <w:szCs w:val="20"/>
              </w:rPr>
            </w:pPr>
            <w:r w:rsidRPr="00C63396">
              <w:rPr>
                <w:color w:val="808080"/>
                <w:sz w:val="20"/>
                <w:szCs w:val="20"/>
              </w:rPr>
              <w:t>5 Poor</w:t>
            </w:r>
          </w:p>
        </w:tc>
      </w:tr>
      <w:tr w:rsidR="00D315E2" w:rsidTr="008256B1">
        <w:tc>
          <w:tcPr>
            <w:tcW w:w="4926" w:type="dxa"/>
            <w:shd w:val="clear" w:color="auto" w:fill="auto"/>
          </w:tcPr>
          <w:p w:rsidR="00D315E2" w:rsidRPr="00F9327E" w:rsidRDefault="00D315E2" w:rsidP="008256B1">
            <w:pPr>
              <w:rPr>
                <w:sz w:val="20"/>
                <w:szCs w:val="20"/>
              </w:rPr>
            </w:pPr>
            <w:r w:rsidRPr="00F9327E">
              <w:rPr>
                <w:sz w:val="20"/>
                <w:szCs w:val="20"/>
              </w:rPr>
              <w:t>Please can you add any comments or suggestions that you feel may be helpful to the staff of this hospital</w:t>
            </w:r>
          </w:p>
        </w:tc>
        <w:tc>
          <w:tcPr>
            <w:tcW w:w="4928" w:type="dxa"/>
            <w:shd w:val="clear" w:color="auto" w:fill="auto"/>
          </w:tcPr>
          <w:p w:rsidR="00D315E2" w:rsidRPr="00F9327E" w:rsidRDefault="00D315E2" w:rsidP="008256B1">
            <w:pPr>
              <w:ind w:left="720"/>
              <w:rPr>
                <w:sz w:val="20"/>
                <w:szCs w:val="20"/>
              </w:rPr>
            </w:pPr>
          </w:p>
        </w:tc>
      </w:tr>
    </w:tbl>
    <w:p w:rsidR="001D3580" w:rsidRDefault="001D3580" w:rsidP="001F3011">
      <w:pPr>
        <w:rPr>
          <w:b/>
        </w:rPr>
      </w:pPr>
    </w:p>
    <w:sectPr w:rsidR="001D3580" w:rsidSect="001F3011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95A7C"/>
    <w:multiLevelType w:val="hybridMultilevel"/>
    <w:tmpl w:val="0B88D66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3357E7"/>
    <w:multiLevelType w:val="hybridMultilevel"/>
    <w:tmpl w:val="069E528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F264F8"/>
    <w:multiLevelType w:val="hybridMultilevel"/>
    <w:tmpl w:val="70FCCED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916D4B"/>
    <w:multiLevelType w:val="hybridMultilevel"/>
    <w:tmpl w:val="51B2971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EB0EA9"/>
    <w:multiLevelType w:val="hybridMultilevel"/>
    <w:tmpl w:val="2DA0DE8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D97B02"/>
    <w:multiLevelType w:val="hybridMultilevel"/>
    <w:tmpl w:val="88F46DD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1542A6A"/>
    <w:multiLevelType w:val="hybridMultilevel"/>
    <w:tmpl w:val="F22C3D1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C52AD9"/>
    <w:multiLevelType w:val="hybridMultilevel"/>
    <w:tmpl w:val="1000317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zNjM3NTayMDUwMrZU0lEKTi0uzszPAykwqgUAFunILiwAAAA="/>
  </w:docVars>
  <w:rsids>
    <w:rsidRoot w:val="00AD7345"/>
    <w:rsid w:val="000149FE"/>
    <w:rsid w:val="000B5CF2"/>
    <w:rsid w:val="001D3580"/>
    <w:rsid w:val="001F3011"/>
    <w:rsid w:val="005B7C6F"/>
    <w:rsid w:val="006F5DB5"/>
    <w:rsid w:val="007440FC"/>
    <w:rsid w:val="007B7824"/>
    <w:rsid w:val="009F0F57"/>
    <w:rsid w:val="00AD7345"/>
    <w:rsid w:val="00B55C46"/>
    <w:rsid w:val="00C22EE2"/>
    <w:rsid w:val="00CA380C"/>
    <w:rsid w:val="00CD2F51"/>
    <w:rsid w:val="00D315E2"/>
    <w:rsid w:val="00D5158B"/>
    <w:rsid w:val="00DE6C2A"/>
    <w:rsid w:val="00E040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15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E6C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C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Wake</dc:creator>
  <cp:keywords/>
  <dc:description/>
  <cp:lastModifiedBy>Umesh.Singh1</cp:lastModifiedBy>
  <cp:revision>3</cp:revision>
  <dcterms:created xsi:type="dcterms:W3CDTF">2020-03-25T19:36:00Z</dcterms:created>
  <dcterms:modified xsi:type="dcterms:W3CDTF">2020-05-18T17:09:00Z</dcterms:modified>
</cp:coreProperties>
</file>